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0189FCA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247265">
        <w:rPr>
          <w:sz w:val="24"/>
          <w:szCs w:val="24"/>
          <w:lang w:val="en-GB"/>
        </w:rPr>
        <w:t>llinoi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52872" w14:textId="77777777" w:rsidR="00247DE2" w:rsidRDefault="00247DE2" w:rsidP="00CB37D9">
      <w:pPr>
        <w:spacing w:after="0" w:line="240" w:lineRule="auto"/>
      </w:pPr>
      <w:r>
        <w:separator/>
      </w:r>
    </w:p>
  </w:endnote>
  <w:endnote w:type="continuationSeparator" w:id="0">
    <w:p w14:paraId="03D049C6" w14:textId="77777777" w:rsidR="00247DE2" w:rsidRDefault="00247DE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29D37" w14:textId="77777777" w:rsidR="002122A1" w:rsidRDefault="00212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7670709" w:rsidR="00CB37D9" w:rsidRPr="002122A1" w:rsidRDefault="00CB37D9" w:rsidP="002122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657FB" w14:textId="77777777" w:rsidR="002122A1" w:rsidRDefault="00212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BD608" w14:textId="77777777" w:rsidR="00247DE2" w:rsidRDefault="00247DE2" w:rsidP="00CB37D9">
      <w:pPr>
        <w:spacing w:after="0" w:line="240" w:lineRule="auto"/>
      </w:pPr>
      <w:r>
        <w:separator/>
      </w:r>
    </w:p>
  </w:footnote>
  <w:footnote w:type="continuationSeparator" w:id="0">
    <w:p w14:paraId="67CCFC71" w14:textId="77777777" w:rsidR="00247DE2" w:rsidRDefault="00247DE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397C0" w14:textId="77777777" w:rsidR="002122A1" w:rsidRDefault="00212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96C1E7" w:rsidR="00AD6FC0" w:rsidRPr="002122A1" w:rsidRDefault="00AD6FC0" w:rsidP="00212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EE1B1" w14:textId="77777777" w:rsidR="002122A1" w:rsidRDefault="002122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22A1"/>
    <w:rsid w:val="00213AF9"/>
    <w:rsid w:val="00247265"/>
    <w:rsid w:val="00247DE2"/>
    <w:rsid w:val="00283ABC"/>
    <w:rsid w:val="002B513C"/>
    <w:rsid w:val="002D0FCE"/>
    <w:rsid w:val="002E1AA0"/>
    <w:rsid w:val="002E58B6"/>
    <w:rsid w:val="0038538E"/>
    <w:rsid w:val="003A5F2A"/>
    <w:rsid w:val="003B24BC"/>
    <w:rsid w:val="003B7112"/>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6F25"/>
    <w:rsid w:val="00A85A97"/>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